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20Python基础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ython基础"/>
      <w:r>
        <w:t xml:space="preserve">Python基础</w:t>
      </w:r>
      <w:bookmarkEnd w:id="21"/>
    </w:p>
    <w:p>
      <w:pPr>
        <w:pStyle w:val="Heading2"/>
      </w:pPr>
      <w:bookmarkStart w:id="22" w:name="重看基础的原因"/>
      <w:r>
        <w:t xml:space="preserve">重看基础的原因</w:t>
      </w:r>
      <w:bookmarkEnd w:id="22"/>
    </w:p>
    <w:p>
      <w:pPr>
        <w:pStyle w:val="FirstParagraph"/>
      </w:pPr>
      <w:r>
        <w:t xml:space="preserve">虽然说以前看过Python，但是那是很随意地看，并没有跟着写案例，也没有做过什么大项目，也就是写了一些小东西，而且是很久以前的事情了。为了能够更好地做爬虫项目，决定把Python基础跟着敲一遍。这样能够加深印象，避免后面要一直查询的麻烦。</w:t>
      </w:r>
    </w:p>
    <w:p>
      <w:pPr>
        <w:pStyle w:val="Heading2"/>
      </w:pPr>
      <w:bookmarkStart w:id="23" w:name="基础内容"/>
      <w:r>
        <w:t xml:space="preserve">基础内容</w:t>
      </w:r>
      <w:bookmarkEnd w:id="23"/>
    </w:p>
    <w:p>
      <w:pPr>
        <w:pStyle w:val="FirstParagraph"/>
      </w:pPr>
      <w:r>
        <w:t xml:space="preserve">感觉与其他常见地语言最大地区别是用空格取代了花括号，这避免了括号过多影响观感，有个缺点就是如果复制一段代码可能还要稍微修改下。还有最大的一个感受就是变量可以赋值不同的类型的值，使得一个列表里面有不同的类型的属性。</w:t>
      </w:r>
    </w:p>
    <w:p>
      <w:pPr>
        <w:pStyle w:val="Heading2"/>
      </w:pPr>
      <w:bookmarkStart w:id="24" w:name="感受"/>
      <w:r>
        <w:t xml:space="preserve">感受</w:t>
      </w:r>
      <w:bookmarkEnd w:id="24"/>
    </w:p>
    <w:p>
      <w:pPr>
        <w:pStyle w:val="FirstParagraph"/>
      </w:pPr>
      <w:r>
        <w:t xml:space="preserve">感觉有点花时间，毕竟以前也看过，而这次跟着敲一次更多的是加深点印象，可能对于爬虫项目帮助不大，希望进度能快点，毕竟时间不多。这次更多的是了解了语言特性可能比语言更加重要，Python的语言特性了解了，可能比把代码跟着敲好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ce92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20Python基础</dc:title>
  <dc:creator>Ringo Yungpo Kao</dc:creator>
  <cp:keywords/>
  <dcterms:created xsi:type="dcterms:W3CDTF">2018-01-12T02:41:14Z</dcterms:created>
  <dcterms:modified xsi:type="dcterms:W3CDTF">2018-01-12T02:41:14Z</dcterms:modified>
</cp:coreProperties>
</file>